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Nepal</w:t>
      </w:r>
      <w:r>
        <w:t xml:space="preserve"> </w:t>
      </w:r>
      <w:r>
        <w:t xml:space="preserve">Kathmandu</w:t>
      </w:r>
    </w:p>
    <w:p>
      <w:pPr>
        <w:pStyle w:val="FirstParagraph"/>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Date]</w:t>
      </w:r>
    </w:p>
    <w:p>
      <w:pPr>
        <w:pStyle w:val="BodyText"/>
      </w:pPr>
      <w:r>
        <w:t xml:space="preserve">[Recipient's Full Name]</w:t>
      </w:r>
    </w:p>
    <w:p>
      <w:pPr>
        <w:pStyle w:val="BodyText"/>
      </w:pPr>
      <w:r>
        <w:t xml:space="preserve">[Title/Position]</w:t>
      </w:r>
    </w:p>
    <w:p>
      <w:pPr>
        <w:pStyle w:val="BodyText"/>
      </w:pPr>
      <w:r>
        <w:t xml:space="preserve">[Organization Name]</w:t>
      </w:r>
    </w:p>
    <w:p>
      <w:pPr>
        <w:pStyle w:val="BodyText"/>
      </w:pPr>
      <w:r>
        <w:t xml:space="preserve">[Organization Address]</w:t>
      </w:r>
    </w:p>
    <w:p>
      <w:pPr>
        <w:pStyle w:val="BodyText"/>
      </w:pPr>
      <w:r>
        <w:t xml:space="preserve">Kathmandu, Nepal</w:t>
      </w:r>
    </w:p>
    <w:bookmarkStart w:id="20" w:name="Xf4cda282a85bb9087be2ee0c79a47e548b2690c"/>
    <w:p>
      <w:pPr>
        <w:pStyle w:val="Heading1"/>
      </w:pPr>
      <w:r>
        <w:t xml:space="preserve">Internship Application Letter for Midwife Position</w:t>
      </w:r>
    </w:p>
    <w:p>
      <w:pPr>
        <w:pStyle w:val="FirstParagraph"/>
      </w:pPr>
      <w:r>
        <w:t xml:space="preserve">Dear [Recipient's Name or "Hiring Committee"],</w:t>
      </w:r>
    </w:p>
    <w:p>
      <w:pPr>
        <w:pStyle w:val="BodyText"/>
      </w:pPr>
      <w:r>
        <w:t xml:space="preserve">I am writing this Internship Application Letter with profound enthusiasm to express my earnest interest in the Midwife Internship position at your distinguished organization in Nepal Kathmandu. As a dedicated midwifery student deeply committed to improving maternal and child health outcomes across Nepal, I have long admired your institution’s pioneering work in community-centered maternity care within the urban landscape of Kathmandu. Having witnessed firsthand the critical healthcare gaps affecting mothers and newborns in our capital city, I am eager to contribute my academic knowledge, compassionate approach, and cultural sensitivity to your team while learning from your expert practitioners.</w:t>
      </w:r>
    </w:p>
    <w:p>
      <w:pPr>
        <w:pStyle w:val="BodyText"/>
      </w:pPr>
      <w:r>
        <w:t xml:space="preserve">My academic journey at [Your University Name] has equipped me with a robust foundation in obstetric care, neonatal resuscitation, prenatal counseling, and evidence-based midwifery practices. I completed my Bachelor of Science in Midwifery with honors, specializing in high-risk pregnancy management and community health outreach. However, it was my fieldwork placements across rural and urban settings in Nepal that ignited my passion for this vocation. During a three-month clinical rotation at [Local Health Center Name] near Kathmandu, I assisted in over 120 deliveries under supervision—many in challenging contexts where families faced transportation barriers to tertiary care. I recall vividly supporting a young mother from a low-income neighborhood who delivered prematurely; our team’s prompt intervention saved both lives, reinforcing that midwifery isn’t merely clinical—it’s about dignity, trust, and cultural humility. This experience solidified my commitment to becoming an advocate for mothers in Nepal Kathmandu’s diverse communities.</w:t>
      </w:r>
    </w:p>
    <w:p>
      <w:pPr>
        <w:pStyle w:val="BodyText"/>
      </w:pPr>
      <w:r>
        <w:t xml:space="preserve">Nepal Kathmandu presents a unique convergence of opportunities and challenges for midwifery practice. With its rapid urbanization, the city grapples with overburdened health facilities, disparities in maternal care access between affluent and marginalized neighborhoods, and persistent cultural barriers to modern healthcare utilization. I am particularly drawn to your organization’s innovative approach—such as your mobile maternity clinics serving Kathmandu Valley slums and your partnership with local shamanic practitioners to build trust in evidence-based care. In my internship application, I seek not only technical skill development but also the chance to learn how your team navigates these complexities. I am eager to support initiatives that reduce Nepal’s maternal mortality ratio (currently 174 per 100,000 live births) by promoting early prenatal visits and empowering women through culturally tailored education.</w:t>
      </w:r>
    </w:p>
    <w:p>
      <w:pPr>
        <w:pStyle w:val="BodyText"/>
      </w:pPr>
      <w:r>
        <w:t xml:space="preserve">My practical experience aligns closely with the needs of your clinic. I am certified in Basic Life Support (BLS), Neonatal Resuscitation Program (NRP), and Integrated Management of Childhood Illnesses (IMCI). During my studies, I spearheaded a community health awareness project targeting adolescent mothers in Kathmandu’s Chabahil area, where we distributed nutrition guides and conducted workshops on birth preparedness. This initiative—coordinated with Nepal’s Ministry of Health—reached 150+ young women and was featured in the Kathmandu Post. I also volunteered at [Hospital Name]’s labor ward, gaining proficiency in monitoring fetal heart rates, managing postpartum hemorrhage protocols, and providing emotional support to mothers during labor. Crucially, I have mastered Nepali (Mother Tongue) and Hindi communication skills essential for building rapport with patients across Nepal Kathmandu’s linguistic diversity.</w:t>
      </w:r>
    </w:p>
    <w:p>
      <w:pPr>
        <w:pStyle w:val="BodyText"/>
      </w:pPr>
      <w:r>
        <w:t xml:space="preserve">What sets me apart is my deep understanding of Nepal’s socio-cultural context. Having grown up in a traditional family in Lalitpur (a municipality adjacent to Kathmandu), I respect how maternal health decisions intertwine with cultural beliefs, religious practices, and economic realities. I am committed to practicing midwifery that honors these values—such as collaborating with community leaders to integrate prenatal care into local festivals or using locally relevant health education materials. In my view, a skilled Midwife in Nepal Kathmandu must balance clinical excellence with empathy for the woman’s lived experience. My academic research on "Barriers to Skilled Birth Attendance Among Urban Poor Women in Kathmandu" further informs my approach, highlighting how transportation costs and provider bias often deter mothers from seeking care.</w:t>
      </w:r>
    </w:p>
    <w:p>
      <w:pPr>
        <w:pStyle w:val="BodyText"/>
      </w:pPr>
      <w:r>
        <w:t xml:space="preserve">I am eager to bring this perspective to your team while learning from your clinicians’ expertise. Your organization’s focus on training midwives in emergency obstetric care—critical given that complications like eclampsia remain leading causes of maternal death—resonates deeply with my professional goals. I would welcome the chance to assist in antenatal clinics, accompany patients during labor, and support postnatal follow-ups across your service areas. Beyond clinical duties, I am keen to contribute to data collection for your ongoing research on maternal health outcomes in Kathmandu Valley. My proficiency in Microsoft Office Suite and basic statistical analysis (via SPSS) could aid in compiling reports that further inform program improvements.</w:t>
      </w:r>
    </w:p>
    <w:p>
      <w:pPr>
        <w:pStyle w:val="BodyText"/>
      </w:pPr>
      <w:r>
        <w:t xml:space="preserve">My ultimate aspiration is to become a midwife who empowers mothers not just to survive childbirth, but to thrive as healthy individuals within Nepal Kathmandu’s vibrant communities. I envision a future where every woman—whether living in the bustling streets of Thamel or the outskirts of Boudha—receives respectful, high-quality care without fear or financial strain. Your internship program represents the perfect catalyst for this mission: it merges rigorous clinical training with community immersion at precisely the right scale to address Nepal’s maternal health challenges. I am prepared to commit fully to your timeline, working 40 hours weekly across day and evening shifts as needed, and I bring a strong work ethic honed through my volunteer service during the 2023 earthquake recovery efforts.</w:t>
      </w:r>
    </w:p>
    <w:p>
      <w:pPr>
        <w:pStyle w:val="BodyText"/>
      </w:pPr>
      <w:r>
        <w:t xml:space="preserve">Thank you for considering my Internship Application Letter. I have attached my resume, academic transcripts, and letters of recommendation for your review. I welcome the opportunity to discuss how my background in midwifery education, cultural fluency in Nepal Kathmandu, and dedication to equitable care can support your organization’s vital work. I will contact you within one week to arrange an interview at your convenience.</w:t>
      </w:r>
    </w:p>
    <w:p>
      <w:pPr>
        <w:pStyle w:val="BodyText"/>
      </w:pPr>
      <w:r>
        <w:t xml:space="preserve">With deepest respect for the life-changing impact of midwifery,</w:t>
      </w:r>
    </w:p>
    <w:p>
      <w:pPr>
        <w:pStyle w:val="BodyText"/>
      </w:pPr>
      <w:r>
        <w:t xml:space="preserve">[Your Full Name]</w:t>
      </w:r>
    </w:p>
    <w:p>
      <w:pPr>
        <w:pStyle w:val="BodyText"/>
      </w:pPr>
      <w:r>
        <w:t xml:space="preserve">Bachelor of Science in Midwifery (Hons)</w:t>
      </w:r>
    </w:p>
    <w:p>
      <w:pPr>
        <w:pStyle w:val="BodyText"/>
      </w:pPr>
      <w:r>
        <w:t xml:space="preserve">[University Name], Kathmandu,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Nepal Kathmandu</dc:title>
  <dc:creator/>
  <dc:language>en</dc:language>
  <cp:keywords/>
  <dcterms:created xsi:type="dcterms:W3CDTF">2026-07-23T11:29:25Z</dcterms:created>
  <dcterms:modified xsi:type="dcterms:W3CDTF">2026-07-23T11:29:25Z</dcterms:modified>
</cp:coreProperties>
</file>

<file path=docProps/custom.xml><?xml version="1.0" encoding="utf-8"?>
<Properties xmlns="http://schemas.openxmlformats.org/officeDocument/2006/custom-properties" xmlns:vt="http://schemas.openxmlformats.org/officeDocument/2006/docPropsVTypes"/>
</file>